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7C97727" w:rsidR="00501BEB" w:rsidRDefault="000B08F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622F566" wp14:editId="7AC762B1">
                <wp:simplePos x="0" y="0"/>
                <wp:positionH relativeFrom="column">
                  <wp:posOffset>4257675</wp:posOffset>
                </wp:positionH>
                <wp:positionV relativeFrom="paragraph">
                  <wp:posOffset>1581150</wp:posOffset>
                </wp:positionV>
                <wp:extent cx="3248025" cy="771525"/>
                <wp:effectExtent l="0" t="0" r="0" b="9525"/>
                <wp:wrapNone/>
                <wp:docPr id="1450053651" name="Rectangle 1450053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B831E" w14:textId="77777777" w:rsidR="000B08F6" w:rsidRPr="0082729D" w:rsidRDefault="000B08F6" w:rsidP="000B08F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2F566" id="Rectangle 1450053651" o:spid="_x0000_s1026" style="position:absolute;margin-left:335.25pt;margin-top:124.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jugpE90AAAAMAQAADwAAAAAAAAAAAAAAAAAGBAAAZHJzL2Rvd25yZXYueG1s&#10;UEsFBgAAAAAEAAQA8wAAABAFAAAAAA==&#10;" filled="f" stroked="f">
                <v:textbox inset="2.53958mm,1.2694mm,2.53958mm,1.2694mm">
                  <w:txbxContent>
                    <w:p w14:paraId="535B831E" w14:textId="77777777" w:rsidR="000B08F6" w:rsidRPr="0082729D" w:rsidRDefault="000B08F6" w:rsidP="000B08F6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247DC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16ECE0B9">
                <wp:simplePos x="0" y="0"/>
                <wp:positionH relativeFrom="column">
                  <wp:posOffset>448627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5C3429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3.25pt;margin-top:387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7ex9td0AAAAMAQAADwAAAAAAAAAAAAAAAAAMBAAAZHJzL2Rvd25y&#10;ZXYueG1sUEsFBgAAAAAEAAQA8wAAABYFAAAAAA==&#10;" filled="f" stroked="f">
                <v:textbox inset="2.53958mm,1.2694mm,2.53958mm,1.2694mm">
                  <w:txbxContent>
                    <w:p w14:paraId="1B17274C" w14:textId="77777777" w:rsidR="00247DC6" w:rsidRPr="005C3429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EC3B5F" w14:textId="77777777" w:rsidR="00C658AF" w:rsidRDefault="00C658AF" w:rsidP="00B6374C">
      <w:pPr>
        <w:spacing w:after="0" w:line="240" w:lineRule="auto"/>
      </w:pPr>
      <w:r>
        <w:separator/>
      </w:r>
    </w:p>
  </w:endnote>
  <w:endnote w:type="continuationSeparator" w:id="0">
    <w:p w14:paraId="39C38775" w14:textId="77777777" w:rsidR="00C658AF" w:rsidRDefault="00C658A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BA0CDF8-37BD-491D-B84D-1E7A07DB7756}"/>
    <w:embedItalic r:id="rId2" w:fontKey="{5DD25D9D-DEC8-4361-A34D-27806B06162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1172352B-4023-45CF-A784-6D8E0153315F}"/>
    <w:embedItalic r:id="rId4" w:fontKey="{B2A98B0B-924E-44E5-BEF0-6201BCE10237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82D2FC3B-0F7A-4FE3-B27A-95BA180E2ED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AE7F0" w14:textId="77777777" w:rsidR="00C658AF" w:rsidRDefault="00C658AF" w:rsidP="00B6374C">
      <w:pPr>
        <w:spacing w:after="0" w:line="240" w:lineRule="auto"/>
      </w:pPr>
      <w:r>
        <w:separator/>
      </w:r>
    </w:p>
  </w:footnote>
  <w:footnote w:type="continuationSeparator" w:id="0">
    <w:p w14:paraId="064A59FB" w14:textId="77777777" w:rsidR="00C658AF" w:rsidRDefault="00C658A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5E80C1B" w:rsidR="00B6374C" w:rsidRDefault="00241AE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8EE10B0" wp14:editId="22868EC9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31248710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08F6"/>
    <w:rsid w:val="001E0EE4"/>
    <w:rsid w:val="001F1564"/>
    <w:rsid w:val="00241AE5"/>
    <w:rsid w:val="00247DC6"/>
    <w:rsid w:val="00344B93"/>
    <w:rsid w:val="003A58E9"/>
    <w:rsid w:val="003B72EC"/>
    <w:rsid w:val="004307AB"/>
    <w:rsid w:val="00501BEB"/>
    <w:rsid w:val="00A87FD7"/>
    <w:rsid w:val="00B03B70"/>
    <w:rsid w:val="00B6374C"/>
    <w:rsid w:val="00C176F3"/>
    <w:rsid w:val="00C658AF"/>
    <w:rsid w:val="00CF638D"/>
    <w:rsid w:val="00D32BCC"/>
    <w:rsid w:val="00D46EFE"/>
    <w:rsid w:val="00EC134E"/>
    <w:rsid w:val="00F7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1T13:31:00Z</dcterms:modified>
</cp:coreProperties>
</file>